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:rsidR="00610CD6" w:rsidRDefault="00610CD6"/>
    <w:tbl>
      <w:tblPr>
        <w:tblStyle w:val="2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Tr="002D1B1B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729FD">
              <w:rPr>
                <w:rFonts w:ascii="Calibri" w:eastAsia="Calibri" w:hAnsi="Calibri" w:cs="Calibri"/>
                <w:lang w:val="bg-BG"/>
              </w:rPr>
              <w:t xml:space="preserve">Уважаеми г-н Мраз, за успешното провеждане на наближаващият празник, планирам да наемем външни лица и да прехвърлим производството и доставката на играчки на тях. На този етап от времето е невъзможно да постигнем желания резултат чрез вътрешни промени. Тази зима ние ще се концентрираме върху подобряването на вашия публичен имидж </w:t>
            </w:r>
            <w:r>
              <w:rPr>
                <w:rFonts w:ascii="Calibri" w:eastAsia="Calibri" w:hAnsi="Calibri" w:cs="Calibri"/>
                <w:lang w:val="bg-BG"/>
              </w:rPr>
              <w:t xml:space="preserve">и </w:t>
            </w:r>
            <w:r w:rsidRPr="006729FD">
              <w:rPr>
                <w:rFonts w:ascii="Calibri" w:eastAsia="Calibri" w:hAnsi="Calibri" w:cs="Calibri"/>
                <w:lang w:val="bg-BG"/>
              </w:rPr>
              <w:t>онлайн персона, за да представим работилницата ви като добро работно място, което помага на света и предлага кариера в сфера с дълга история и добро бъдеще. Така ще можем лесно да направим вътрешни реформи и за следващата година и ще имаме избор о най-добрия талант на работния пазар.</w:t>
            </w: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2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2D1B1B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 w:rsidP="002D1B1B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eastAsia="Calibri" w:hAnsi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:rsidTr="002D1B1B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6729FD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z w:val="16"/>
                <w:szCs w:val="16"/>
                <w:shd w:val="clear" w:color="auto" w:fill="FFFFFF"/>
              </w:rPr>
              <w:t>EVIL BANK</w:t>
            </w:r>
          </w:p>
        </w:tc>
      </w:tr>
      <w:tr w:rsidR="00C11A25" w:rsidTr="002D1B1B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6729FD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z w:val="16"/>
                <w:szCs w:val="16"/>
                <w:shd w:val="clear" w:color="auto" w:fill="F6F8FA"/>
              </w:rPr>
              <w:t>CHINA INC.</w:t>
            </w:r>
          </w:p>
        </w:tc>
      </w:tr>
      <w:tr w:rsidR="00C11A25" w:rsidTr="002D1B1B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6729FD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z w:val="16"/>
                <w:szCs w:val="16"/>
                <w:shd w:val="clear" w:color="auto" w:fill="F6F8FA"/>
              </w:rPr>
              <w:t>SOCIAL JUSTICE WARRIORS</w:t>
            </w:r>
          </w:p>
        </w:tc>
      </w:tr>
      <w:tr w:rsidR="00425F45" w:rsidTr="002D1B1B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Pr="00C11A25" w:rsidRDefault="00425F4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1"/>
        <w:tblW w:w="10122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42"/>
        <w:gridCol w:w="1943"/>
        <w:gridCol w:w="32"/>
        <w:gridCol w:w="7385"/>
        <w:gridCol w:w="720"/>
      </w:tblGrid>
      <w:tr w:rsidR="00B85B8D" w:rsidTr="00DE25FA">
        <w:trPr>
          <w:gridBefore w:val="1"/>
          <w:gridAfter w:val="1"/>
          <w:wBefore w:w="42" w:type="dxa"/>
          <w:wAfter w:w="720" w:type="dxa"/>
        </w:trPr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Pr="00B85B8D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Съобщения</w:t>
            </w:r>
          </w:p>
        </w:tc>
      </w:tr>
      <w:tr w:rsidR="00425F45" w:rsidTr="00DE25FA">
        <w:tc>
          <w:tcPr>
            <w:tcW w:w="1985" w:type="dxa"/>
            <w:gridSpan w:val="2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Pr="00B85B8D" w:rsidRDefault="00425F45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Pr="00425F45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SOCIAL JUSTICE WARRIORS</w:t>
            </w:r>
          </w:p>
        </w:tc>
        <w:tc>
          <w:tcPr>
            <w:tcW w:w="8137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Default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От: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begin"/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instrText xml:space="preserve"> HYPERLINK "mailto: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bg-BG"/>
              </w:rPr>
              <w:instrText>КОЛЕДА_ЕООД@</w:instrText>
            </w:r>
            <w:r w:rsidRPr="006729FD">
              <w:rPr>
                <w:color w:val="000000" w:themeColor="text1"/>
              </w:rPr>
              <w:instrText>c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bg-BG"/>
              </w:rPr>
              <w:instrText>hristmas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en-US"/>
              </w:rPr>
              <w:instrText>.com</w:instrTex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instrText xml:space="preserve">" </w:instrTex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separate"/>
            </w:r>
            <w:r w:rsidRPr="00D31114">
              <w:rPr>
                <w:rStyle w:val="Hyperlink"/>
                <w:rFonts w:ascii="Calibri" w:eastAsia="Calibri" w:hAnsi="Calibri" w:cs="Calibri"/>
                <w:lang w:val="bg-BG"/>
              </w:rPr>
              <w:t>КОЛЕДА_ЕООД@</w:t>
            </w:r>
            <w:r w:rsidRPr="00D31114">
              <w:rPr>
                <w:rStyle w:val="Hyperlink"/>
              </w:rPr>
              <w:t>c</w:t>
            </w:r>
            <w:r w:rsidRPr="00D31114">
              <w:rPr>
                <w:rStyle w:val="Hyperlink"/>
                <w:rFonts w:ascii="Calibri" w:eastAsia="Calibri" w:hAnsi="Calibri" w:cs="Calibri"/>
                <w:lang w:val="bg-BG"/>
              </w:rPr>
              <w:t>hristmas</w:t>
            </w:r>
            <w:r w:rsidRPr="00D31114">
              <w:rPr>
                <w:rStyle w:val="Hyperlink"/>
                <w:rFonts w:ascii="Calibri" w:eastAsia="Calibri" w:hAnsi="Calibri" w:cs="Calibri"/>
                <w:lang w:val="en-US"/>
              </w:rPr>
              <w:t>.com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end"/>
            </w:r>
          </w:p>
          <w:p w:rsidR="006729FD" w:rsidRDefault="006729FD">
            <w:pPr>
              <w:widowControl w:val="0"/>
              <w:spacing w:line="240" w:lineRule="auto"/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</w:pPr>
            <w:r w:rsidRPr="006729FD">
              <w:rPr>
                <w:rFonts w:ascii="Calibri" w:eastAsia="Calibri" w:hAnsi="Calibri" w:cs="Calibri"/>
                <w:color w:val="FF0000"/>
                <w:lang w:val="bg-BG"/>
              </w:rPr>
              <w:t>До</w:t>
            </w:r>
            <w:r w:rsidRPr="006729FD">
              <w:rPr>
                <w:rFonts w:ascii="Segoe UI" w:hAnsi="Segoe UI" w:cs="Segoe UI"/>
                <w:color w:val="FF0000"/>
                <w:shd w:val="clear" w:color="auto" w:fill="E5DFEC" w:themeFill="accent4" w:themeFillTint="33"/>
              </w:rPr>
              <w:t>: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SOCIAL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bg-BG"/>
              </w:rPr>
              <w:t>_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JUSTICE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bg-BG"/>
              </w:rPr>
              <w:t>_</w:t>
            </w:r>
            <w:r w:rsidRPr="00425F45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WARRIORS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bg-BG"/>
              </w:rPr>
              <w:t>@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  <w:t>gmail.com</w:t>
            </w:r>
          </w:p>
          <w:p w:rsidR="006729FD" w:rsidRDefault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Тема: </w:t>
            </w:r>
            <w:r w:rsidRPr="006729FD">
              <w:rPr>
                <w:rFonts w:ascii="Calibri" w:eastAsia="Calibri" w:hAnsi="Calibri" w:cs="Calibri"/>
                <w:color w:val="000000" w:themeColor="text1"/>
                <w:lang w:val="bg-BG"/>
              </w:rPr>
              <w:t>Кампания за</w:t>
            </w: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реставриране на репотацияра на Дядо Мраз</w:t>
            </w:r>
          </w:p>
          <w:p w:rsidR="006729FD" w:rsidRDefault="006729FD" w:rsidP="006729FD">
            <w:pPr>
              <w:widowControl w:val="0"/>
              <w:tabs>
                <w:tab w:val="left" w:pos="1100"/>
              </w:tabs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ab/>
            </w:r>
          </w:p>
          <w:p w:rsidR="006729FD" w:rsidRDefault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Здравейте, аз съм Николай Траков-асистент на  Дядо Мраз. Свързвам се с вас ,заради вашата експертиза в сферата на изграждането на онлайн визия.</w:t>
            </w:r>
          </w:p>
          <w:p w:rsidR="006729FD" w:rsidRDefault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В последно време обществото е добило изкривено виждане за добрия старец и ние искаме да променим това с вашата помощ. Нашата кампания има три основни цели за този празничен сезон. </w:t>
            </w:r>
          </w:p>
          <w:p w:rsidR="006729FD" w:rsidRDefault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Първо целим да опровергаем неверните нападки срещу работната среда във фабриките на северния полюс, ползването на робски труд и неверните върдения за Снежанка и съществуването на нейния </w:t>
            </w:r>
            <w:proofErr w:type="spellStart"/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OnlyFans</w:t>
            </w:r>
            <w:proofErr w:type="spellEnd"/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.</w:t>
            </w: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Втората ни цел за тази кампания е да напомним дългата традиция на Коледа и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lastRenderedPageBreak/>
              <w:t>важността на Дядо Мраз. Искаме хората отново да се сещат за него, когато празника се повдигне а не коледните намаления в магазините.</w:t>
            </w: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Третото и най- важно нещо което искаме хората да знаят е,че наемаме нов персонал за следващия. За следващата година ще се нуждаем от мотивирани служители, които искат да направят света малко по-добро място. Ние осигуряваме място за престой и храна на нашите служители и предлагаме работа във фирма с над сто години опит в сверата. Служителите ни винаги са имали работа без значение световните събития и това ще продължи да е така за вбъдеще и ние искаме това да се знае.  </w:t>
            </w: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Благодаря за отделеното време!</w:t>
            </w: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Поздрави,</w:t>
            </w:r>
          </w:p>
          <w:p w:rsidR="006729FD" w:rsidRP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Николай Траков    </w:t>
            </w:r>
          </w:p>
        </w:tc>
      </w:tr>
      <w:tr w:rsidR="00425F45" w:rsidTr="00DE25FA">
        <w:tc>
          <w:tcPr>
            <w:tcW w:w="1985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8137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Pr="006729FD" w:rsidRDefault="006729F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proofErr w:type="spellStart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Заплащане</w:t>
            </w:r>
            <w:proofErr w:type="spellEnd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,</w:t>
            </w: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елфите са роби</w:t>
            </w:r>
          </w:p>
        </w:tc>
      </w:tr>
      <w:tr w:rsidR="006729FD" w:rsidTr="00DE25FA">
        <w:tc>
          <w:tcPr>
            <w:tcW w:w="1985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29FD" w:rsidRPr="00B85B8D" w:rsidRDefault="006729F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8137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29FD" w:rsidRDefault="006729FD" w:rsidP="002D1B1B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От: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begin"/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instrText xml:space="preserve"> HYPERLINK "mailto: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bg-BG"/>
              </w:rPr>
              <w:instrText>КОЛЕДА_ЕООД@</w:instrText>
            </w:r>
            <w:r w:rsidRPr="006729FD">
              <w:rPr>
                <w:color w:val="000000" w:themeColor="text1"/>
              </w:rPr>
              <w:instrText>c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bg-BG"/>
              </w:rPr>
              <w:instrText>hristmas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en-US"/>
              </w:rPr>
              <w:instrText>.com</w:instrTex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instrText xml:space="preserve">" </w:instrTex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separate"/>
            </w:r>
            <w:r w:rsidRPr="00D31114">
              <w:rPr>
                <w:rStyle w:val="Hyperlink"/>
                <w:rFonts w:ascii="Calibri" w:eastAsia="Calibri" w:hAnsi="Calibri" w:cs="Calibri"/>
                <w:lang w:val="bg-BG"/>
              </w:rPr>
              <w:t>КОЛЕДА_ЕООД@</w:t>
            </w:r>
            <w:r w:rsidRPr="00D31114">
              <w:rPr>
                <w:rStyle w:val="Hyperlink"/>
              </w:rPr>
              <w:t>c</w:t>
            </w:r>
            <w:r w:rsidRPr="00D31114">
              <w:rPr>
                <w:rStyle w:val="Hyperlink"/>
                <w:rFonts w:ascii="Calibri" w:eastAsia="Calibri" w:hAnsi="Calibri" w:cs="Calibri"/>
                <w:lang w:val="bg-BG"/>
              </w:rPr>
              <w:t>hristmas</w:t>
            </w:r>
            <w:r w:rsidRPr="00D31114">
              <w:rPr>
                <w:rStyle w:val="Hyperlink"/>
                <w:rFonts w:ascii="Calibri" w:eastAsia="Calibri" w:hAnsi="Calibri" w:cs="Calibri"/>
                <w:lang w:val="en-US"/>
              </w:rPr>
              <w:t>.com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end"/>
            </w:r>
          </w:p>
          <w:p w:rsidR="006729FD" w:rsidRDefault="006729FD" w:rsidP="002D1B1B">
            <w:pPr>
              <w:widowControl w:val="0"/>
              <w:spacing w:line="240" w:lineRule="auto"/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</w:pPr>
            <w:r w:rsidRPr="006729FD">
              <w:rPr>
                <w:rFonts w:ascii="Calibri" w:eastAsia="Calibri" w:hAnsi="Calibri" w:cs="Calibri"/>
                <w:color w:val="FF0000"/>
                <w:lang w:val="bg-BG"/>
              </w:rPr>
              <w:t>До</w:t>
            </w:r>
            <w:r w:rsidRPr="006729FD">
              <w:rPr>
                <w:rFonts w:ascii="Segoe UI" w:hAnsi="Segoe UI" w:cs="Segoe UI"/>
                <w:color w:val="FF0000"/>
                <w:shd w:val="clear" w:color="auto" w:fill="E5DFEC" w:themeFill="accent4" w:themeFillTint="33"/>
              </w:rPr>
              <w:t>: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SOCIAL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bg-BG"/>
              </w:rPr>
              <w:t>_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JUSTICE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bg-BG"/>
              </w:rPr>
              <w:t>_</w:t>
            </w:r>
            <w:r w:rsidRPr="00425F45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WARRIORS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bg-BG"/>
              </w:rPr>
              <w:t>@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  <w:t>gmail.com</w:t>
            </w: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Тема: </w:t>
            </w:r>
            <w:r w:rsidRPr="006729FD">
              <w:rPr>
                <w:rFonts w:ascii="Calibri" w:eastAsia="Calibri" w:hAnsi="Calibri" w:cs="Calibri"/>
                <w:color w:val="000000" w:themeColor="text1"/>
                <w:lang w:val="bg-BG"/>
              </w:rPr>
              <w:t>Кампания за</w:t>
            </w: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реставриране на репотацияра на Дядо Мраз</w:t>
            </w: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Здравейте и благодаря за бързия ви отговор. Забирам </w:t>
            </w:r>
            <w:r w:rsidR="0081566F">
              <w:rPr>
                <w:rFonts w:ascii="Calibri" w:eastAsia="Calibri" w:hAnsi="Calibri" w:cs="Calibri"/>
                <w:color w:val="000000" w:themeColor="text1"/>
                <w:lang w:val="bg-BG"/>
              </w:rPr>
              <w:t>притес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ненията ви относно вашето заплащане и асоциирането с Дядо Мраз. Отн</w:t>
            </w:r>
            <w:r w:rsidR="0081566F">
              <w:rPr>
                <w:rFonts w:ascii="Calibri" w:eastAsia="Calibri" w:hAnsi="Calibri" w:cs="Calibri"/>
                <w:color w:val="000000" w:themeColor="text1"/>
                <w:lang w:val="bg-BG"/>
              </w:rPr>
              <w:t>осно плащането Ви, мога да ви у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вер</w:t>
            </w:r>
            <w:r w:rsidR="0081566F">
              <w:rPr>
                <w:rFonts w:ascii="Calibri" w:eastAsia="Calibri" w:hAnsi="Calibri" w:cs="Calibri"/>
                <w:color w:val="000000" w:themeColor="text1"/>
                <w:lang w:val="bg-BG"/>
              </w:rPr>
              <w:t>я, че можем да заплатим вашите у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слуги. Ние сме компания с дълга история и много ресурси. През годините сме изградили връзки с много доверени лица, които могат да потвърдят нашата пла</w:t>
            </w:r>
            <w:r w:rsidR="0081566F">
              <w:rPr>
                <w:rFonts w:ascii="Calibri" w:eastAsia="Calibri" w:hAnsi="Calibri" w:cs="Calibri"/>
                <w:color w:val="000000" w:themeColor="text1"/>
                <w:lang w:val="bg-BG"/>
              </w:rPr>
              <w:t>т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ежоспособност. А за вашето притеснение да работите с човек, който използва цяла раса за евтин труд в своите фабрики- това са просто клевети. От много време се използва шегата, че</w:t>
            </w:r>
            <w:r w:rsidR="0081566F"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 елфите са ро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би на Дядо Мраз, но това просто не е вярно. Те са </w:t>
            </w:r>
            <w:r w:rsidRPr="006729FD">
              <w:rPr>
                <w:rFonts w:ascii="Calibri" w:eastAsia="Calibri" w:hAnsi="Calibri" w:cs="Calibri"/>
                <w:color w:val="000000" w:themeColor="text1"/>
                <w:lang w:val="bg-BG"/>
              </w:rPr>
              <w:t>гастарбайтери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, които идват при нас всяка зима точно заради добрите условия. </w:t>
            </w: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6729FD" w:rsidRDefault="006729FD" w:rsidP="006729FD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Надявам се това да е разяснило н</w:t>
            </w:r>
            <w:r w:rsidR="0081566F">
              <w:rPr>
                <w:rFonts w:ascii="Calibri" w:eastAsia="Calibri" w:hAnsi="Calibri" w:cs="Calibri"/>
                <w:color w:val="000000" w:themeColor="text1"/>
                <w:lang w:val="bg-BG"/>
              </w:rPr>
              <w:t>ещата и да имаме успешни бизнес о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тношения! </w:t>
            </w:r>
          </w:p>
          <w:p w:rsidR="006729FD" w:rsidRDefault="006729FD" w:rsidP="002D1B1B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6729FD" w:rsidRDefault="006729FD" w:rsidP="002D1B1B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Благодаря за отделеното време!</w:t>
            </w:r>
          </w:p>
          <w:p w:rsidR="006729FD" w:rsidRDefault="006729FD" w:rsidP="002D1B1B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6729FD" w:rsidRDefault="006729FD" w:rsidP="002D1B1B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Поздрави,</w:t>
            </w:r>
          </w:p>
          <w:p w:rsidR="006729FD" w:rsidRPr="006729FD" w:rsidRDefault="006729FD" w:rsidP="002D1B1B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Николай Траков    </w:t>
            </w:r>
          </w:p>
        </w:tc>
      </w:tr>
      <w:tr w:rsidR="006729FD" w:rsidTr="00DE25FA">
        <w:tc>
          <w:tcPr>
            <w:tcW w:w="1985" w:type="dxa"/>
            <w:gridSpan w:val="2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29FD" w:rsidRDefault="006729FD" w:rsidP="00425F45">
            <w:pPr>
              <w:spacing w:after="160" w:line="259" w:lineRule="auto"/>
              <w:rPr>
                <w:rFonts w:ascii="Segoe UI" w:hAnsi="Segoe UI" w:cs="Segoe UI"/>
                <w:color w:val="1F2328"/>
                <w:shd w:val="clear" w:color="auto" w:fill="FFFFFF"/>
              </w:rPr>
            </w:pPr>
          </w:p>
          <w:p w:rsidR="006729FD" w:rsidRPr="00B85B8D" w:rsidRDefault="006729FD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DE9D9" w:themeFill="accent6" w:themeFillTint="33"/>
              </w:rPr>
              <w:t>EVIL BANK</w:t>
            </w:r>
          </w:p>
        </w:tc>
        <w:tc>
          <w:tcPr>
            <w:tcW w:w="8137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77897" w:rsidRDefault="00F77897" w:rsidP="00F77897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От: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begin"/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instrText xml:space="preserve"> HYPERLINK "mailto: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bg-BG"/>
              </w:rPr>
              <w:instrText>КОЛЕДА_ЕООД@</w:instrText>
            </w:r>
            <w:r w:rsidRPr="006729FD">
              <w:rPr>
                <w:color w:val="000000" w:themeColor="text1"/>
              </w:rPr>
              <w:instrText>c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bg-BG"/>
              </w:rPr>
              <w:instrText>hristmas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en-US"/>
              </w:rPr>
              <w:instrText>.com</w:instrTex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instrText xml:space="preserve">" </w:instrTex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separate"/>
            </w:r>
            <w:r w:rsidRPr="00D31114">
              <w:rPr>
                <w:rStyle w:val="Hyperlink"/>
                <w:rFonts w:ascii="Calibri" w:eastAsia="Calibri" w:hAnsi="Calibri" w:cs="Calibri"/>
                <w:lang w:val="bg-BG"/>
              </w:rPr>
              <w:t>КОЛЕДА_ЕООД@</w:t>
            </w:r>
            <w:r w:rsidRPr="00D31114">
              <w:rPr>
                <w:rStyle w:val="Hyperlink"/>
              </w:rPr>
              <w:t>c</w:t>
            </w:r>
            <w:r w:rsidRPr="00D31114">
              <w:rPr>
                <w:rStyle w:val="Hyperlink"/>
                <w:rFonts w:ascii="Calibri" w:eastAsia="Calibri" w:hAnsi="Calibri" w:cs="Calibri"/>
                <w:lang w:val="bg-BG"/>
              </w:rPr>
              <w:t>hristmas</w:t>
            </w:r>
            <w:r w:rsidRPr="00D31114">
              <w:rPr>
                <w:rStyle w:val="Hyperlink"/>
                <w:rFonts w:ascii="Calibri" w:eastAsia="Calibri" w:hAnsi="Calibri" w:cs="Calibri"/>
                <w:lang w:val="en-US"/>
              </w:rPr>
              <w:t>.com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end"/>
            </w:r>
          </w:p>
          <w:p w:rsidR="00F77897" w:rsidRDefault="00F77897" w:rsidP="00F77897">
            <w:pPr>
              <w:widowControl w:val="0"/>
              <w:spacing w:line="240" w:lineRule="auto"/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</w:pPr>
            <w:r w:rsidRPr="006729FD">
              <w:rPr>
                <w:rFonts w:ascii="Calibri" w:eastAsia="Calibri" w:hAnsi="Calibri" w:cs="Calibri"/>
                <w:color w:val="FF0000"/>
                <w:lang w:val="bg-BG"/>
              </w:rPr>
              <w:t>До</w:t>
            </w:r>
            <w:r w:rsidR="00DE25FA">
              <w:rPr>
                <w:rFonts w:ascii="Calibri" w:eastAsia="Calibri" w:hAnsi="Calibri" w:cs="Calibri"/>
                <w:color w:val="FF0000"/>
                <w:lang w:val="en-US"/>
              </w:rPr>
              <w:t xml:space="preserve">: </w:t>
            </w:r>
            <w:r w:rsidR="00DE25FA" w:rsidRPr="00DE25FA">
              <w:rPr>
                <w:rFonts w:ascii="Calibri" w:eastAsia="Calibri" w:hAnsi="Calibri" w:cs="Calibri"/>
                <w:color w:val="000000" w:themeColor="text1"/>
                <w:lang w:val="en-US"/>
              </w:rPr>
              <w:t>EVIL_BANK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bg-BG"/>
              </w:rPr>
              <w:t>@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  <w:t>gmail.com</w:t>
            </w:r>
          </w:p>
          <w:p w:rsidR="00F77897" w:rsidRDefault="00F77897" w:rsidP="00F77897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Тема: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 Кредит за КОЛЕДА </w:t>
            </w:r>
            <w:r w:rsidRPr="00F77897">
              <w:rPr>
                <w:rFonts w:ascii="Calibri" w:eastAsia="Calibri" w:hAnsi="Calibri" w:cs="Calibri"/>
                <w:color w:val="000000" w:themeColor="text1"/>
                <w:lang w:val="bg-BG"/>
              </w:rPr>
              <w:t>ЕООД</w:t>
            </w:r>
          </w:p>
          <w:p w:rsidR="00F77897" w:rsidRDefault="00F77897" w:rsidP="00F77897">
            <w:pPr>
              <w:widowControl w:val="0"/>
              <w:tabs>
                <w:tab w:val="left" w:pos="1100"/>
              </w:tabs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ab/>
            </w:r>
          </w:p>
          <w:p w:rsidR="00F77897" w:rsidRDefault="00F77897" w:rsidP="00F77897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Здравейте, аз съм Николай Траков-асистент на  Дядо Мраз.</w:t>
            </w:r>
            <w:r w:rsidR="00DE25FA"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 Свързвам се с вас , за да заявя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 кредит за развитие на бизнеса в размер на 30 000 000 000 евро.</w:t>
            </w:r>
          </w:p>
          <w:p w:rsidR="00F77897" w:rsidRDefault="002D1B1B" w:rsidP="002D1B1B">
            <w:pPr>
              <w:widowControl w:val="0"/>
              <w:tabs>
                <w:tab w:val="left" w:pos="1790"/>
              </w:tabs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ab/>
            </w:r>
          </w:p>
          <w:p w:rsidR="00CF556A" w:rsidRDefault="00F77897" w:rsidP="00F77897">
            <w:pPr>
              <w:widowControl w:val="0"/>
              <w:spacing w:line="240" w:lineRule="auto"/>
              <w:rPr>
                <w:rStyle w:val="Strong"/>
                <w:b w:val="0"/>
                <w:color w:val="333333"/>
                <w:sz w:val="19"/>
                <w:szCs w:val="19"/>
                <w:shd w:val="clear" w:color="auto" w:fill="FFFFFF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Финансирането ще се използва за реновиране на фабриките, п</w:t>
            </w:r>
            <w:r w:rsidR="00DE25FA"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одмяна на </w:t>
            </w:r>
            <w:r w:rsidR="00DE25FA">
              <w:rPr>
                <w:rFonts w:ascii="Calibri" w:eastAsia="Calibri" w:hAnsi="Calibri" w:cs="Calibri"/>
                <w:color w:val="000000" w:themeColor="text1"/>
                <w:lang w:val="bg-BG"/>
              </w:rPr>
              <w:lastRenderedPageBreak/>
              <w:t>машините и заплащане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 на външни фирми, наети с цел подобряване на производството. </w:t>
            </w:r>
            <w:r w:rsidR="00CF556A"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КОЛЕДА </w:t>
            </w:r>
            <w:r w:rsidR="00CF556A" w:rsidRPr="00F77897">
              <w:rPr>
                <w:rFonts w:ascii="Calibri" w:eastAsia="Calibri" w:hAnsi="Calibri" w:cs="Calibri"/>
                <w:color w:val="000000" w:themeColor="text1"/>
                <w:lang w:val="bg-BG"/>
              </w:rPr>
              <w:t>ЕООД</w:t>
            </w:r>
            <w:r w:rsidR="00CF556A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 </w:t>
            </w:r>
            <w:r w:rsidR="00CF556A">
              <w:rPr>
                <w:rFonts w:ascii="Calibri" w:eastAsia="Calibri" w:hAnsi="Calibri" w:cs="Calibri"/>
                <w:color w:val="000000" w:themeColor="text1"/>
                <w:lang w:val="bg-BG"/>
              </w:rPr>
              <w:t>е фирма с дълга история,която демонстрира постоянство, ежегодни печалби и е ключова част от световната култура. Марката ни носи голяма тежест и е асоциирана с някои от най-големи</w:t>
            </w:r>
            <w:r w:rsidR="00DE25FA">
              <w:rPr>
                <w:rFonts w:ascii="Calibri" w:eastAsia="Calibri" w:hAnsi="Calibri" w:cs="Calibri"/>
                <w:color w:val="000000" w:themeColor="text1"/>
                <w:lang w:val="bg-BG"/>
              </w:rPr>
              <w:t>т</w:t>
            </w:r>
            <w:r w:rsidR="00CF556A"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е фирми в света като кока-кола. Имаме множество </w:t>
            </w:r>
            <w:r w:rsidR="00CF556A" w:rsidRPr="00CF556A">
              <w:rPr>
                <w:rStyle w:val="Strong"/>
                <w:b w:val="0"/>
                <w:color w:val="333333"/>
                <w:sz w:val="19"/>
                <w:szCs w:val="19"/>
                <w:shd w:val="clear" w:color="auto" w:fill="FFFFFF"/>
                <w:lang w:val="bg-BG"/>
              </w:rPr>
              <w:t>копирайтове</w:t>
            </w:r>
            <w:r w:rsidR="00CF556A">
              <w:rPr>
                <w:rStyle w:val="Strong"/>
                <w:b w:val="0"/>
                <w:color w:val="333333"/>
                <w:sz w:val="19"/>
                <w:szCs w:val="19"/>
                <w:shd w:val="clear" w:color="auto" w:fill="FFFFFF"/>
                <w:lang w:val="bg-BG"/>
              </w:rPr>
              <w:t xml:space="preserve">, които включват Дядо Мраз, елфите, северните елени носа на Рудолф и Снежанка. </w:t>
            </w:r>
          </w:p>
          <w:p w:rsidR="00CF556A" w:rsidRDefault="00CF556A" w:rsidP="00F77897">
            <w:pPr>
              <w:widowControl w:val="0"/>
              <w:spacing w:line="240" w:lineRule="auto"/>
              <w:rPr>
                <w:rStyle w:val="Strong"/>
                <w:b w:val="0"/>
                <w:color w:val="333333"/>
                <w:sz w:val="19"/>
                <w:szCs w:val="19"/>
                <w:shd w:val="clear" w:color="auto" w:fill="FFFFFF"/>
                <w:lang w:val="bg-BG"/>
              </w:rPr>
            </w:pPr>
          </w:p>
          <w:p w:rsidR="002D1B1B" w:rsidRPr="00D14F82" w:rsidRDefault="002D1B1B" w:rsidP="00F77897">
            <w:pPr>
              <w:widowControl w:val="0"/>
              <w:spacing w:line="240" w:lineRule="auto"/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</w:pPr>
            <w:r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>Желаем кредитът да обхваща период от 60 години, като първите пет да не се налага лихва.Предлагаме да имаме не</w:t>
            </w:r>
            <w:r w:rsidR="00DE25FA"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 xml:space="preserve"> </w:t>
            </w:r>
            <w:r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>фиксирана</w:t>
            </w:r>
            <w:r w:rsidR="00DE25FA"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 xml:space="preserve"> лихва, като процента да се изчи</w:t>
            </w:r>
            <w:r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 xml:space="preserve">лява на база на социалната важност на Ханука. </w:t>
            </w:r>
          </w:p>
          <w:p w:rsidR="002D1B1B" w:rsidRPr="00D14F82" w:rsidRDefault="002D1B1B" w:rsidP="00F77897">
            <w:pPr>
              <w:widowControl w:val="0"/>
              <w:spacing w:line="240" w:lineRule="auto"/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</w:pPr>
          </w:p>
          <w:p w:rsidR="00CF556A" w:rsidRPr="00D14F82" w:rsidRDefault="002D1B1B" w:rsidP="00F77897">
            <w:pPr>
              <w:widowControl w:val="0"/>
              <w:spacing w:line="240" w:lineRule="auto"/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</w:pPr>
            <w:r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>За ипот</w:t>
            </w:r>
            <w:r w:rsidR="00DE25FA"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>ека можем да предоставим фабрики</w:t>
            </w:r>
            <w:r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>те н</w:t>
            </w:r>
            <w:r w:rsidR="00DE25FA"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>а Дядо Мраз. Това включва и души</w:t>
            </w:r>
            <w:r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 xml:space="preserve">те на персонала с изключение на висшия персонал. </w:t>
            </w:r>
          </w:p>
          <w:p w:rsidR="00CF556A" w:rsidRPr="00D14F82" w:rsidRDefault="00CF556A" w:rsidP="00F77897">
            <w:pPr>
              <w:widowControl w:val="0"/>
              <w:spacing w:line="240" w:lineRule="auto"/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</w:pPr>
          </w:p>
          <w:p w:rsidR="00CF556A" w:rsidRPr="00CF556A" w:rsidRDefault="00DE25FA" w:rsidP="00F77897">
            <w:pPr>
              <w:widowControl w:val="0"/>
              <w:spacing w:line="240" w:lineRule="auto"/>
              <w:rPr>
                <w:rStyle w:val="Strong"/>
                <w:color w:val="333333"/>
                <w:sz w:val="19"/>
                <w:szCs w:val="19"/>
                <w:shd w:val="clear" w:color="auto" w:fill="FFFFFF"/>
                <w:lang w:val="bg-BG"/>
              </w:rPr>
            </w:pPr>
            <w:r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>Вярвам че, можем да бъдем добри бизнес партньо</w:t>
            </w:r>
            <w:r w:rsidR="00CF556A"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>ри и д</w:t>
            </w:r>
            <w:r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 xml:space="preserve">а достигнем до съгласие, което </w:t>
            </w:r>
            <w:r w:rsidR="00CF556A" w:rsidRPr="00D14F82">
              <w:rPr>
                <w:rStyle w:val="Strong"/>
                <w:b w:val="0"/>
                <w:color w:val="333333"/>
                <w:shd w:val="clear" w:color="auto" w:fill="FFFFFF"/>
                <w:lang w:val="bg-BG"/>
              </w:rPr>
              <w:t>е в интерес на двете страни</w:t>
            </w:r>
            <w:r w:rsidR="00CF556A">
              <w:rPr>
                <w:rStyle w:val="Strong"/>
                <w:b w:val="0"/>
                <w:color w:val="333333"/>
                <w:sz w:val="19"/>
                <w:szCs w:val="19"/>
                <w:shd w:val="clear" w:color="auto" w:fill="FFFFFF"/>
                <w:lang w:val="bg-BG"/>
              </w:rPr>
              <w:t>.</w:t>
            </w:r>
          </w:p>
          <w:p w:rsidR="00F77897" w:rsidRDefault="00F77897" w:rsidP="00F77897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  </w:t>
            </w:r>
          </w:p>
          <w:p w:rsidR="00F77897" w:rsidRDefault="00F77897" w:rsidP="00F77897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Благодаря за отделеното време!</w:t>
            </w:r>
          </w:p>
          <w:p w:rsidR="00F77897" w:rsidRDefault="00F77897" w:rsidP="00DE25FA">
            <w:pPr>
              <w:widowControl w:val="0"/>
              <w:spacing w:line="240" w:lineRule="auto"/>
              <w:ind w:firstLine="720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F77897" w:rsidRDefault="00F77897" w:rsidP="00F77897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Поздрави,</w:t>
            </w:r>
          </w:p>
          <w:p w:rsidR="006729FD" w:rsidRDefault="00F77897" w:rsidP="00F7789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Николай Траков    </w:t>
            </w:r>
          </w:p>
        </w:tc>
      </w:tr>
      <w:tr w:rsidR="006729FD" w:rsidTr="00DE25FA">
        <w:tc>
          <w:tcPr>
            <w:tcW w:w="1985" w:type="dxa"/>
            <w:gridSpan w:val="2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29FD" w:rsidRPr="00B85B8D" w:rsidRDefault="006729FD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8137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29FD" w:rsidRPr="00DE25FA" w:rsidRDefault="00DE25FA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proofErr w:type="spellStart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Източник</w:t>
            </w:r>
            <w:proofErr w:type="spellEnd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 xml:space="preserve"> </w:t>
            </w: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на печалби</w:t>
            </w:r>
          </w:p>
        </w:tc>
      </w:tr>
      <w:tr w:rsidR="00DE25FA" w:rsidTr="00DE25FA">
        <w:tc>
          <w:tcPr>
            <w:tcW w:w="1985" w:type="dxa"/>
            <w:gridSpan w:val="2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25FA" w:rsidRDefault="00DE25FA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8137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25FA" w:rsidRDefault="00DE25F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От: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begin"/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instrText xml:space="preserve"> HYPERLINK "mailto: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bg-BG"/>
              </w:rPr>
              <w:instrText>КОЛЕДА_ЕООД@</w:instrText>
            </w:r>
            <w:r w:rsidRPr="006729FD">
              <w:rPr>
                <w:color w:val="000000" w:themeColor="text1"/>
              </w:rPr>
              <w:instrText>c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bg-BG"/>
              </w:rPr>
              <w:instrText>hristmas</w:instrText>
            </w:r>
            <w:r w:rsidRPr="006729FD">
              <w:rPr>
                <w:rFonts w:ascii="Calibri" w:eastAsia="Calibri" w:hAnsi="Calibri" w:cs="Calibri"/>
                <w:color w:val="000000" w:themeColor="text1"/>
                <w:lang w:val="en-US"/>
              </w:rPr>
              <w:instrText>.com</w:instrTex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instrText xml:space="preserve">" </w:instrTex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separate"/>
            </w:r>
            <w:r w:rsidRPr="00D31114">
              <w:rPr>
                <w:rStyle w:val="Hyperlink"/>
                <w:rFonts w:ascii="Calibri" w:eastAsia="Calibri" w:hAnsi="Calibri" w:cs="Calibri"/>
                <w:lang w:val="bg-BG"/>
              </w:rPr>
              <w:t>КОЛЕДА_ЕООД@</w:t>
            </w:r>
            <w:r w:rsidRPr="00D31114">
              <w:rPr>
                <w:rStyle w:val="Hyperlink"/>
              </w:rPr>
              <w:t>c</w:t>
            </w:r>
            <w:r w:rsidRPr="00D31114">
              <w:rPr>
                <w:rStyle w:val="Hyperlink"/>
                <w:rFonts w:ascii="Calibri" w:eastAsia="Calibri" w:hAnsi="Calibri" w:cs="Calibri"/>
                <w:lang w:val="bg-BG"/>
              </w:rPr>
              <w:t>hristmas</w:t>
            </w:r>
            <w:r w:rsidRPr="00D31114">
              <w:rPr>
                <w:rStyle w:val="Hyperlink"/>
                <w:rFonts w:ascii="Calibri" w:eastAsia="Calibri" w:hAnsi="Calibri" w:cs="Calibri"/>
                <w:lang w:val="en-US"/>
              </w:rPr>
              <w:t>.com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fldChar w:fldCharType="end"/>
            </w:r>
          </w:p>
          <w:p w:rsidR="00DE25FA" w:rsidRDefault="00DE25FA" w:rsidP="00D14F82">
            <w:pPr>
              <w:widowControl w:val="0"/>
              <w:spacing w:line="240" w:lineRule="auto"/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</w:pPr>
            <w:r w:rsidRPr="006729FD">
              <w:rPr>
                <w:rFonts w:ascii="Calibri" w:eastAsia="Calibri" w:hAnsi="Calibri" w:cs="Calibri"/>
                <w:color w:val="FF0000"/>
                <w:lang w:val="bg-BG"/>
              </w:rPr>
              <w:t>До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 xml:space="preserve">: </w:t>
            </w:r>
            <w:r w:rsidRPr="00DE25FA">
              <w:rPr>
                <w:rFonts w:ascii="Calibri" w:eastAsia="Calibri" w:hAnsi="Calibri" w:cs="Calibri"/>
                <w:color w:val="000000" w:themeColor="text1"/>
                <w:lang w:val="en-US"/>
              </w:rPr>
              <w:t>EVIL_BANK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bg-BG"/>
              </w:rPr>
              <w:t>@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  <w:t>gmail.com</w:t>
            </w:r>
          </w:p>
          <w:p w:rsidR="00DE25FA" w:rsidRDefault="00DE25F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Тема: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 Кредит за КОЛЕДА </w:t>
            </w:r>
            <w:r w:rsidRPr="00F77897">
              <w:rPr>
                <w:rFonts w:ascii="Calibri" w:eastAsia="Calibri" w:hAnsi="Calibri" w:cs="Calibri"/>
                <w:color w:val="000000" w:themeColor="text1"/>
                <w:lang w:val="bg-BG"/>
              </w:rPr>
              <w:t>ЕООД</w:t>
            </w:r>
          </w:p>
          <w:p w:rsidR="00DE25FA" w:rsidRDefault="00DE25FA" w:rsidP="00D14F82">
            <w:pPr>
              <w:widowControl w:val="0"/>
              <w:tabs>
                <w:tab w:val="left" w:pos="1100"/>
              </w:tabs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ab/>
            </w:r>
          </w:p>
          <w:p w:rsidR="00DE25FA" w:rsidRDefault="00DE25FA" w:rsidP="00DE25F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Здравейте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!</w:t>
            </w:r>
          </w:p>
          <w:p w:rsidR="00DE25FA" w:rsidRDefault="00DE25FA" w:rsidP="00DE25F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:rsidR="00DE25FA" w:rsidRDefault="00DE25FA" w:rsidP="00DE25F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Благодаря за бързия отговор.</w:t>
            </w:r>
          </w:p>
          <w:p w:rsidR="00DE25FA" w:rsidRDefault="00DE25FA" w:rsidP="00DE25F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Разбирам притесненията ви свързани с финансирането ни. Мога да ви уверя, че ние разполагаме с множество източници на приходи, въпреки че се занимаваме с благотворителна дейност. Както споменах, някои от най-широко разпознаваните копирайт собствености са наши. Всеки фалшив дядо Коледа плаща такса за лиценз и всеки герой от КОЛЕДА ЕООД се лицензира отделно при ползване във филми. Освен това имаме ексклозивни права за производството на облекло с коледна тематика и контрол над всички коледни книги. Сключили сме договор с амазон и взимаме процент от всяка закупена аудио книга която ползва думата коледа. Снеьанка разполага с </w:t>
            </w:r>
            <w:proofErr w:type="spellStart"/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OnlyFans</w:t>
            </w:r>
            <w:proofErr w:type="spellEnd"/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 с над 2 000 000 абоната.</w:t>
            </w:r>
          </w:p>
          <w:p w:rsidR="00DE25FA" w:rsidRDefault="00DE25FA" w:rsidP="00DE25F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DE25FA" w:rsidRDefault="00DE25FA" w:rsidP="00DE25F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От страната на ипотеката ние разполагаме с7 фабрики с над 100000кв/м размер, три жилищни сгради за персонала, спа и над 30 000 елфски души.</w:t>
            </w:r>
          </w:p>
          <w:p w:rsidR="00DE25FA" w:rsidRDefault="00DE25FA" w:rsidP="00DE25F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DE25FA" w:rsidRPr="00DE25FA" w:rsidRDefault="00DE25FA" w:rsidP="00DE25F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Както виждате, може да сте спокойни с вашата инвестиция.</w:t>
            </w:r>
          </w:p>
          <w:p w:rsidR="00DE25FA" w:rsidRPr="00DE25FA" w:rsidRDefault="00DE25FA" w:rsidP="00DE25F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:rsidR="00DE25FA" w:rsidRDefault="00DE25F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Благодаря за отделеното време!</w:t>
            </w:r>
          </w:p>
          <w:p w:rsidR="00DE25FA" w:rsidRDefault="00DE25FA" w:rsidP="00D14F82">
            <w:pPr>
              <w:widowControl w:val="0"/>
              <w:spacing w:line="240" w:lineRule="auto"/>
              <w:ind w:firstLine="720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DE25FA" w:rsidRDefault="00DE25F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lastRenderedPageBreak/>
              <w:t>Поздрави,</w:t>
            </w:r>
          </w:p>
          <w:p w:rsidR="00DE25FA" w:rsidRDefault="00DE25FA" w:rsidP="00D14F8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Николай Траков    </w:t>
            </w:r>
          </w:p>
        </w:tc>
      </w:tr>
      <w:tr w:rsidR="00DE25FA" w:rsidTr="00DE25FA">
        <w:trPr>
          <w:gridBefore w:val="1"/>
          <w:gridAfter w:val="1"/>
          <w:wBefore w:w="42" w:type="dxa"/>
          <w:wAfter w:w="720" w:type="dxa"/>
        </w:trPr>
        <w:tc>
          <w:tcPr>
            <w:tcW w:w="1975" w:type="dxa"/>
            <w:gridSpan w:val="2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25FA" w:rsidRDefault="00DE25FA" w:rsidP="00933706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lastRenderedPageBreak/>
              <w:br/>
              <w:t>CHINA INC.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14F82" w:rsidRDefault="00D14F82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От: </w:t>
            </w:r>
            <w:hyperlink r:id="rId5" w:history="1">
              <w:r w:rsidRPr="00D31114">
                <w:rPr>
                  <w:rStyle w:val="Hyperlink"/>
                  <w:rFonts w:ascii="Calibri" w:eastAsia="Calibri" w:hAnsi="Calibri" w:cs="Calibri"/>
                  <w:lang w:val="bg-BG"/>
                </w:rPr>
                <w:t>КОЛЕДА_ЕООД@</w:t>
              </w:r>
              <w:r w:rsidRPr="00D31114">
                <w:rPr>
                  <w:rStyle w:val="Hyperlink"/>
                </w:rPr>
                <w:t>c</w:t>
              </w:r>
              <w:r w:rsidRPr="00D31114">
                <w:rPr>
                  <w:rStyle w:val="Hyperlink"/>
                  <w:rFonts w:ascii="Calibri" w:eastAsia="Calibri" w:hAnsi="Calibri" w:cs="Calibri"/>
                  <w:lang w:val="bg-BG"/>
                </w:rPr>
                <w:t>hristmas</w:t>
              </w:r>
              <w:r w:rsidRPr="00D31114">
                <w:rPr>
                  <w:rStyle w:val="Hyperlink"/>
                  <w:rFonts w:ascii="Calibri" w:eastAsia="Calibri" w:hAnsi="Calibri" w:cs="Calibri"/>
                  <w:lang w:val="en-US"/>
                </w:rPr>
                <w:t>.com</w:t>
              </w:r>
            </w:hyperlink>
          </w:p>
          <w:p w:rsidR="00D14F82" w:rsidRDefault="00D14F82" w:rsidP="00D14F82">
            <w:pPr>
              <w:widowControl w:val="0"/>
              <w:spacing w:line="240" w:lineRule="auto"/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</w:pPr>
            <w:r w:rsidRPr="006729FD">
              <w:rPr>
                <w:rFonts w:ascii="Calibri" w:eastAsia="Calibri" w:hAnsi="Calibri" w:cs="Calibri"/>
                <w:color w:val="FF0000"/>
                <w:lang w:val="bg-BG"/>
              </w:rPr>
              <w:t>До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CHINA-INC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bg-BG"/>
              </w:rPr>
              <w:t>@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  <w:t>gmail.com</w:t>
            </w:r>
          </w:p>
          <w:p w:rsidR="00D14F82" w:rsidRDefault="00D14F82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Тема: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Производство на играчки за КОЛЕДА </w:t>
            </w:r>
            <w:r w:rsidRPr="00F77897">
              <w:rPr>
                <w:rFonts w:ascii="Calibri" w:eastAsia="Calibri" w:hAnsi="Calibri" w:cs="Calibri"/>
                <w:color w:val="000000" w:themeColor="text1"/>
                <w:lang w:val="bg-BG"/>
              </w:rPr>
              <w:t>ЕООД</w:t>
            </w:r>
          </w:p>
          <w:p w:rsidR="00D14F82" w:rsidRDefault="00D14F82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D14F82" w:rsidRDefault="00D14F82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Здравейте!</w:t>
            </w:r>
          </w:p>
          <w:p w:rsidR="00597E0A" w:rsidRDefault="00597E0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Аз съм Николай Траков-асистент на  Дядо Мраз.</w:t>
            </w:r>
          </w:p>
          <w:p w:rsidR="00597E0A" w:rsidRDefault="00597E0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Ние от КОЛЕДА ЕООД сме заинтересовани да наемем вашите услуги. Имаме списък с артикули, които желаем да произведете и изпратите до множество адреси. Общият  размер на поръчката е един милиард артикула. Има голяма вариация между различните продукти, но бяхме информирани, че вие имате възможността за тяхното производство. Продуктите трябва да бъдат готови и доставени до предоставените адреси на 23/12/20023г.</w:t>
            </w:r>
          </w:p>
          <w:p w:rsidR="00597E0A" w:rsidRDefault="00597E0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Моля, изпратете оферта за изпълнението на тази поръчка възможно най-скоро.</w:t>
            </w:r>
          </w:p>
          <w:p w:rsidR="00597E0A" w:rsidRDefault="00597E0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Ако имате нужда от повече информация, можете да се свържете с нас на този имейл адрес. </w:t>
            </w:r>
          </w:p>
          <w:p w:rsidR="00D14F82" w:rsidRDefault="00D14F82" w:rsidP="00D14F82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Благодаря за отделеното време!</w:t>
            </w:r>
          </w:p>
          <w:p w:rsidR="00597E0A" w:rsidRDefault="00597E0A" w:rsidP="00597E0A">
            <w:pPr>
              <w:widowControl w:val="0"/>
              <w:spacing w:line="240" w:lineRule="auto"/>
              <w:ind w:firstLine="720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Поздрави,</w:t>
            </w:r>
          </w:p>
          <w:p w:rsidR="00DE25F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Николай Траков    </w:t>
            </w:r>
          </w:p>
        </w:tc>
      </w:tr>
      <w:tr w:rsidR="00DE25FA" w:rsidTr="00DE25FA">
        <w:trPr>
          <w:gridBefore w:val="1"/>
          <w:gridAfter w:val="1"/>
          <w:wBefore w:w="42" w:type="dxa"/>
          <w:wAfter w:w="720" w:type="dxa"/>
        </w:trPr>
        <w:tc>
          <w:tcPr>
            <w:tcW w:w="1975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25FA" w:rsidRDefault="00DE25FA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25FA" w:rsidRPr="00597E0A" w:rsidRDefault="00597E0A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 xml:space="preserve">Време за изпълнение, цена </w:t>
            </w:r>
          </w:p>
        </w:tc>
      </w:tr>
      <w:tr w:rsidR="00DE25FA" w:rsidTr="00DE25FA">
        <w:trPr>
          <w:gridBefore w:val="1"/>
          <w:gridAfter w:val="1"/>
          <w:wBefore w:w="42" w:type="dxa"/>
          <w:wAfter w:w="720" w:type="dxa"/>
        </w:trPr>
        <w:tc>
          <w:tcPr>
            <w:tcW w:w="1975" w:type="dxa"/>
            <w:gridSpan w:val="2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25FA" w:rsidRDefault="00DE25FA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От: </w:t>
            </w:r>
            <w:hyperlink r:id="rId6" w:history="1">
              <w:r w:rsidRPr="00D31114">
                <w:rPr>
                  <w:rStyle w:val="Hyperlink"/>
                  <w:rFonts w:ascii="Calibri" w:eastAsia="Calibri" w:hAnsi="Calibri" w:cs="Calibri"/>
                  <w:lang w:val="bg-BG"/>
                </w:rPr>
                <w:t>КОЛЕДА_ЕООД@</w:t>
              </w:r>
              <w:r w:rsidRPr="00D31114">
                <w:rPr>
                  <w:rStyle w:val="Hyperlink"/>
                </w:rPr>
                <w:t>c</w:t>
              </w:r>
              <w:r w:rsidRPr="00D31114">
                <w:rPr>
                  <w:rStyle w:val="Hyperlink"/>
                  <w:rFonts w:ascii="Calibri" w:eastAsia="Calibri" w:hAnsi="Calibri" w:cs="Calibri"/>
                  <w:lang w:val="bg-BG"/>
                </w:rPr>
                <w:t>hristmas</w:t>
              </w:r>
              <w:r w:rsidRPr="00D31114">
                <w:rPr>
                  <w:rStyle w:val="Hyperlink"/>
                  <w:rFonts w:ascii="Calibri" w:eastAsia="Calibri" w:hAnsi="Calibri" w:cs="Calibri"/>
                  <w:lang w:val="en-US"/>
                </w:rPr>
                <w:t>.com</w:t>
              </w:r>
            </w:hyperlink>
          </w:p>
          <w:p w:rsidR="00597E0A" w:rsidRDefault="00597E0A" w:rsidP="00597E0A">
            <w:pPr>
              <w:widowControl w:val="0"/>
              <w:spacing w:line="240" w:lineRule="auto"/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</w:pPr>
            <w:r w:rsidRPr="006729FD">
              <w:rPr>
                <w:rFonts w:ascii="Calibri" w:eastAsia="Calibri" w:hAnsi="Calibri" w:cs="Calibri"/>
                <w:color w:val="FF0000"/>
                <w:lang w:val="bg-BG"/>
              </w:rPr>
              <w:t>До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  <w:lang w:val="en-US"/>
              </w:rPr>
              <w:t>CHINA-INC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bg-BG"/>
              </w:rPr>
              <w:t>@</w:t>
            </w: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  <w:lang w:val="en-US"/>
              </w:rPr>
              <w:t>gmail.com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Тема: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Производство на играчки за КОЛЕДА </w:t>
            </w:r>
            <w:r w:rsidRPr="00F77897">
              <w:rPr>
                <w:rFonts w:ascii="Calibri" w:eastAsia="Calibri" w:hAnsi="Calibri" w:cs="Calibri"/>
                <w:color w:val="000000" w:themeColor="text1"/>
                <w:lang w:val="bg-BG"/>
              </w:rPr>
              <w:t>ЕООД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Здравейте!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 Благодаря за бързия ви отговор!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Разбирам, че срокът за изпълнение е изключително кратък.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Готови сме да платим 10% над договорената цена ако цялата поръчка е изпълнена в гореспоменатия срок. 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Предлагаме 15 000 000 000 евро за пълното изпълнение на поръчката без 10% при пълното изпълнение в срок. 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lastRenderedPageBreak/>
              <w:t xml:space="preserve">Плащането ще се извърши на четири вноски, в зависимост от това на какъв етап от изпълнението си е поръчката.       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Първата вноска ще е при сключване на договор.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Втората при 50% от изпълнението.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Третата при пълното производство на играчките.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Четвъртата при доставка. 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Ако имате нужда от повече информация, можете да се свържете с нас на този имейл адрес. </w:t>
            </w: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Благодаря за отделеното време!</w:t>
            </w:r>
          </w:p>
          <w:p w:rsidR="00597E0A" w:rsidRDefault="00597E0A" w:rsidP="00597E0A">
            <w:pPr>
              <w:widowControl w:val="0"/>
              <w:spacing w:line="240" w:lineRule="auto"/>
              <w:ind w:firstLine="720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</w:p>
          <w:p w:rsidR="00597E0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Поздрави,</w:t>
            </w:r>
          </w:p>
          <w:p w:rsidR="00DE25FA" w:rsidRDefault="00597E0A" w:rsidP="00597E0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 xml:space="preserve">Николай Траков    </w:t>
            </w:r>
          </w:p>
        </w:tc>
      </w:tr>
    </w:tbl>
    <w:p w:rsidR="00610CD6" w:rsidRDefault="00610CD6"/>
    <w:sectPr w:rsidR="00610CD6" w:rsidSect="00DF5E58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2D1B1B"/>
    <w:rsid w:val="003E538D"/>
    <w:rsid w:val="00425F45"/>
    <w:rsid w:val="00597E0A"/>
    <w:rsid w:val="005A41A8"/>
    <w:rsid w:val="00610CD6"/>
    <w:rsid w:val="006729FD"/>
    <w:rsid w:val="006751DC"/>
    <w:rsid w:val="0081566F"/>
    <w:rsid w:val="00933706"/>
    <w:rsid w:val="00B85B8D"/>
    <w:rsid w:val="00BD7757"/>
    <w:rsid w:val="00C11A25"/>
    <w:rsid w:val="00CF556A"/>
    <w:rsid w:val="00D14F82"/>
    <w:rsid w:val="00DD51AE"/>
    <w:rsid w:val="00DE25FA"/>
    <w:rsid w:val="00DF5E58"/>
    <w:rsid w:val="00F778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5E58"/>
  </w:style>
  <w:style w:type="paragraph" w:styleId="Heading1">
    <w:name w:val="heading 1"/>
    <w:basedOn w:val="Normal"/>
    <w:next w:val="Normal"/>
    <w:uiPriority w:val="9"/>
    <w:qFormat/>
    <w:rsid w:val="00DF5E5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F5E5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F5E5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F5E5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F5E5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F5E5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F5E5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F5E5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rsid w:val="00DF5E5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DF5E5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25F45"/>
    <w:rPr>
      <w:b/>
      <w:bCs/>
    </w:rPr>
  </w:style>
  <w:style w:type="character" w:styleId="Hyperlink">
    <w:name w:val="Hyperlink"/>
    <w:basedOn w:val="DefaultParagraphFont"/>
    <w:uiPriority w:val="99"/>
    <w:unhideWhenUsed/>
    <w:rsid w:val="006729FD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&#1050;&#1054;&#1051;&#1045;&#1044;&#1040;_&#1045;&#1054;&#1054;&#1044;@christmas.com" TargetMode="External"/><Relationship Id="rId5" Type="http://schemas.openxmlformats.org/officeDocument/2006/relationships/hyperlink" Target="mailto:&#1050;&#1054;&#1051;&#1045;&#1044;&#1040;_&#1045;&#1054;&#1054;&#1044;@christma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06</TotalTime>
  <Pages>5</Pages>
  <Words>1111</Words>
  <Characters>633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4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User</cp:lastModifiedBy>
  <cp:revision>1</cp:revision>
  <cp:lastPrinted>2023-12-13T04:17:00Z</cp:lastPrinted>
  <dcterms:created xsi:type="dcterms:W3CDTF">2023-12-13T04:13:00Z</dcterms:created>
  <dcterms:modified xsi:type="dcterms:W3CDTF">2023-12-19T03:56:00Z</dcterms:modified>
</cp:coreProperties>
</file>